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bookmarkStart w:id="0" w:name="_GoBack"/>
      <w:bookmarkEnd w:id="0"/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Hyperlink"/>
          </w:rPr>
          <w:t>https</w:t>
        </w:r>
        <w:r w:rsidR="003B6DAA" w:rsidRPr="002D488D">
          <w:rPr>
            <w:rStyle w:val="Hyperlink"/>
            <w:lang w:val="bg-BG"/>
          </w:rPr>
          <w:t>://</w:t>
        </w:r>
        <w:r w:rsidR="003B6DAA" w:rsidRPr="003B6DAA">
          <w:rPr>
            <w:rStyle w:val="Hyperlink"/>
          </w:rPr>
          <w:t>judge</w:t>
        </w:r>
        <w:r w:rsidR="003B6DAA" w:rsidRPr="002D488D">
          <w:rPr>
            <w:rStyle w:val="Hyperlink"/>
            <w:lang w:val="bg-BG"/>
          </w:rPr>
          <w:t>.</w:t>
        </w:r>
        <w:r w:rsidR="003B6DAA" w:rsidRPr="003B6DAA">
          <w:rPr>
            <w:rStyle w:val="Hyperlink"/>
          </w:rPr>
          <w:t>softuni</w:t>
        </w:r>
        <w:r w:rsidR="003B6DAA" w:rsidRPr="002D488D">
          <w:rPr>
            <w:rStyle w:val="Hyperlink"/>
            <w:lang w:val="bg-BG"/>
          </w:rPr>
          <w:t>.</w:t>
        </w:r>
        <w:r w:rsidR="003B6DAA" w:rsidRPr="003B6DAA">
          <w:rPr>
            <w:rStyle w:val="Hyperlink"/>
          </w:rPr>
          <w:t>org</w:t>
        </w:r>
        <w:r w:rsidR="003B6DAA" w:rsidRPr="002D488D">
          <w:rPr>
            <w:rStyle w:val="Hyperlink"/>
            <w:lang w:val="bg-BG"/>
          </w:rPr>
          <w:t>/</w:t>
        </w:r>
        <w:r w:rsidR="003B6DAA" w:rsidRPr="003B6DAA">
          <w:rPr>
            <w:rStyle w:val="Hyperlink"/>
          </w:rPr>
          <w:t>Contests</w:t>
        </w:r>
        <w:r w:rsidR="003B6DAA" w:rsidRPr="002D488D">
          <w:rPr>
            <w:rStyle w:val="Hyperlink"/>
            <w:lang w:val="bg-BG"/>
          </w:rPr>
          <w:t>/2424/</w:t>
        </w:r>
        <w:r w:rsidR="003B6DAA" w:rsidRPr="003B6DAA">
          <w:rPr>
            <w:rStyle w:val="Hyperlink"/>
          </w:rPr>
          <w:t>First</w:t>
        </w:r>
        <w:r w:rsidR="003B6DAA" w:rsidRPr="002D488D">
          <w:rPr>
            <w:rStyle w:val="Hyperlink"/>
            <w:lang w:val="bg-BG"/>
          </w:rPr>
          <w:t>-</w:t>
        </w:r>
        <w:r w:rsidR="003B6DAA" w:rsidRPr="003B6DAA">
          <w:rPr>
            <w:rStyle w:val="Hyperlink"/>
          </w:rPr>
          <w:t>Steps</w:t>
        </w:r>
        <w:r w:rsidR="003B6DAA" w:rsidRPr="002D488D">
          <w:rPr>
            <w:rStyle w:val="Hyperlink"/>
            <w:lang w:val="bg-BG"/>
          </w:rPr>
          <w:t>-</w:t>
        </w:r>
        <w:r w:rsidR="003B6DAA" w:rsidRPr="003B6DAA">
          <w:rPr>
            <w:rStyle w:val="Hyperlink"/>
          </w:rPr>
          <w:t>in</w:t>
        </w:r>
        <w:r w:rsidR="003B6DAA" w:rsidRPr="002D488D">
          <w:rPr>
            <w:rStyle w:val="Hyperlink"/>
            <w:lang w:val="bg-BG"/>
          </w:rPr>
          <w:t>-</w:t>
        </w:r>
        <w:r w:rsidR="003B6DAA" w:rsidRPr="003B6DAA">
          <w:rPr>
            <w:rStyle w:val="Hyperlink"/>
          </w:rPr>
          <w:t>Coding</w:t>
        </w:r>
        <w:r w:rsidR="003B6DAA" w:rsidRPr="002D488D">
          <w:rPr>
            <w:rStyle w:val="Hyperlink"/>
            <w:lang w:val="bg-BG"/>
          </w:rPr>
          <w:t>-</w:t>
        </w:r>
        <w:r w:rsidR="003B6DAA" w:rsidRPr="003B6DAA">
          <w:rPr>
            <w:rStyle w:val="Hyperlink"/>
          </w:rPr>
          <w:t>Exercise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1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1"/>
    </w:p>
    <w:p w14:paraId="2D4245BD" w14:textId="6B470717" w:rsidR="003B6DAA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78B38986" w14:textId="030BFA0C" w:rsidR="00B1293D" w:rsidRDefault="00B1293D" w:rsidP="00AA2715">
      <w:pPr>
        <w:ind w:left="709"/>
        <w:rPr>
          <w:noProof/>
          <w:lang w:val="bg-BG"/>
        </w:rPr>
      </w:pPr>
      <w:r>
        <w:rPr>
          <w:noProof/>
        </w:rPr>
        <w:drawing>
          <wp:inline distT="0" distB="0" distL="0" distR="0" wp14:anchorId="7D845B93" wp14:editId="767797DF">
            <wp:extent cx="3152775" cy="17240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724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2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 w:rsidRPr="002D488D">
        <w:rPr>
          <w:noProof/>
          <w:lang w:val="bg-BG"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3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r w:rsidRPr="003B6DAA">
        <w:rPr>
          <w:b/>
          <w:bCs/>
          <w:lang w:val="bg-BG"/>
        </w:rPr>
        <w:t>Python</w:t>
      </w:r>
      <w:r w:rsidRPr="003B6DAA">
        <w:rPr>
          <w:lang w:val="bg-BG"/>
        </w:rPr>
        <w:t xml:space="preserve"> може да достъпите чрез модула math. За да ползвате функционалността му, първо трябва да включите констатата pi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</w:t>
      </w:r>
      <w:r w:rsidRPr="002D488D">
        <w:rPr>
          <w:lang w:val="bg-BG"/>
        </w:rP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2D488D">
        <w:rPr>
          <w:lang w:val="bg-BG"/>
        </w:rP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2D488D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2D488D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2D488D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Pr="002D488D" w:rsidRDefault="00A801F1" w:rsidP="00A801F1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 w:rsidRPr="002D488D">
              <w:rPr>
                <w:rFonts w:eastAsia="Calibri" w:cstheme="minorHAnsi"/>
                <w:b/>
                <w:bCs/>
                <w:color w:val="92D050"/>
                <w:lang w:val="bg-BG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 w:rsidRPr="002D488D">
              <w:rPr>
                <w:rFonts w:eastAsia="Calibri" w:cstheme="minorHAnsi"/>
                <w:lang w:val="bg-BG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 w:rsidRPr="002D488D">
              <w:rPr>
                <w:rFonts w:eastAsia="Calibri" w:cstheme="minorHAnsi"/>
                <w:lang w:val="bg-BG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 w:rsidRPr="002D488D">
              <w:rPr>
                <w:rFonts w:eastAsia="Calibri" w:cstheme="minorHAnsi"/>
                <w:b/>
                <w:bCs/>
                <w:color w:val="FFC000"/>
                <w:lang w:val="bg-BG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:rsidRPr="002D488D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2D488D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:rsidRPr="002D488D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2D488D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Pr="002D488D">
              <w:rPr>
                <w:rFonts w:eastAsia="Calibri" w:cs="Times New Roman"/>
                <w:lang w:val="bg-BG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Pr="002D488D">
              <w:rPr>
                <w:rFonts w:eastAsia="Calibri" w:cs="Times New Roman"/>
                <w:lang w:val="bg-BG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Pr="002D488D">
              <w:rPr>
                <w:rFonts w:eastAsia="Calibri" w:cs="Times New Roman"/>
                <w:lang w:val="bg-BG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Pr="002D488D">
              <w:rPr>
                <w:rFonts w:eastAsia="Calibri" w:cs="Times New Roman"/>
                <w:lang w:val="bg-BG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D488D">
              <w:rPr>
                <w:rFonts w:eastAsia="Calibri" w:cs="Times New Roman"/>
                <w:lang w:val="bg-BG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Pr="002D488D">
              <w:rPr>
                <w:rFonts w:eastAsia="Calibri" w:cs="Times New Roman"/>
                <w:lang w:val="bg-BG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 w:rsidRPr="002D488D">
              <w:rPr>
                <w:rFonts w:eastAsia="Calibri" w:cs="Times New Roman"/>
                <w:lang w:val="bg-BG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 w:rsidRPr="002D488D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2D488D">
              <w:rPr>
                <w:rFonts w:eastAsia="Calibri" w:cs="Times New Roman"/>
                <w:lang w:val="bg-BG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Pr="002D488D" w:rsidRDefault="00A801F1" w:rsidP="000A35D3">
            <w:pPr>
              <w:spacing w:before="0" w:after="200"/>
              <w:rPr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Pr="002D488D">
              <w:rPr>
                <w:rFonts w:eastAsia="Calibri" w:cs="Times New Roman"/>
                <w:lang w:val="bg-BG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D488D">
              <w:rPr>
                <w:rFonts w:eastAsia="Calibri" w:cs="Times New Roman"/>
                <w:lang w:val="bg-BG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2D488D">
              <w:rPr>
                <w:rFonts w:eastAsia="Calibri" w:cs="Times New Roman"/>
                <w:lang w:val="bg-BG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2D488D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Pr="002D488D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2D488D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D488D">
              <w:rPr>
                <w:rFonts w:eastAsia="Calibri" w:cs="Times New Roman"/>
                <w:b/>
                <w:color w:val="FF0000"/>
                <w:lang w:val="bg-BG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D488D">
              <w:rPr>
                <w:rFonts w:eastAsia="Calibri" w:cs="Times New Roman"/>
                <w:b/>
                <w:color w:val="7030A0"/>
                <w:lang w:val="bg-BG"/>
              </w:rPr>
              <w:t>93.15</w:t>
            </w:r>
          </w:p>
          <w:p w14:paraId="57A9085B" w14:textId="77777777" w:rsidR="00A801F1" w:rsidRPr="002D488D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D488D">
              <w:rPr>
                <w:rFonts w:eastAsia="Calibri" w:cs="Times New Roman"/>
                <w:b/>
                <w:color w:val="0070C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 w:rsidRPr="002D488D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24.80</w:t>
            </w:r>
          </w:p>
          <w:p w14:paraId="0AB267F9" w14:textId="050B6924" w:rsidR="00A801F1" w:rsidRPr="002D488D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 w:rsidRPr="002D488D">
              <w:rPr>
                <w:rFonts w:eastAsia="Calibri" w:cs="Times New Roman"/>
                <w:b/>
                <w:color w:val="00B050"/>
                <w:lang w:val="bg-BG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 w:rsidRPr="002D488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794B77EC" w14:textId="09D6F1B8" w:rsidR="00A801F1" w:rsidRPr="002D488D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D488D">
              <w:rPr>
                <w:rFonts w:eastAsia="Calibri" w:cs="Times New Roman"/>
                <w:b/>
                <w:color w:val="7030A0"/>
                <w:lang w:val="bg-BG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D488D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 w:rsidRPr="002D488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D488D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1</w:t>
            </w:r>
            <w:r w:rsidR="00CB64EE" w:rsidRPr="002D488D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42.40</w:t>
            </w:r>
          </w:p>
          <w:p w14:paraId="5F4488FA" w14:textId="4C142368" w:rsidR="00A801F1" w:rsidRPr="002D488D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 w:rsidRPr="002D488D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 w:rsidRPr="002D488D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Pr="002D488D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lang w:val="bg-BG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Pr="002D488D" w:rsidRDefault="00A801F1" w:rsidP="00A801F1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Pr="002D488D" w:rsidRDefault="00A801F1" w:rsidP="00A801F1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2D488D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2D488D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2D488D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C8117D" w14:textId="77777777" w:rsidR="008F10EC" w:rsidRDefault="008F10EC" w:rsidP="008068A2">
      <w:pPr>
        <w:spacing w:after="0" w:line="240" w:lineRule="auto"/>
      </w:pPr>
      <w:r>
        <w:separator/>
      </w:r>
    </w:p>
  </w:endnote>
  <w:endnote w:type="continuationSeparator" w:id="0">
    <w:p w14:paraId="06AEEA2B" w14:textId="77777777" w:rsidR="008F10EC" w:rsidRDefault="008F10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48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488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488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488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E9889E" w14:textId="77777777" w:rsidR="008F10EC" w:rsidRDefault="008F10EC" w:rsidP="008068A2">
      <w:pPr>
        <w:spacing w:after="0" w:line="240" w:lineRule="auto"/>
      </w:pPr>
      <w:r>
        <w:separator/>
      </w:r>
    </w:p>
  </w:footnote>
  <w:footnote w:type="continuationSeparator" w:id="0">
    <w:p w14:paraId="4DCC1EEE" w14:textId="77777777" w:rsidR="008F10EC" w:rsidRDefault="008F10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5"/>
  </w:num>
  <w:num w:numId="5">
    <w:abstractNumId w:val="19"/>
  </w:num>
  <w:num w:numId="6">
    <w:abstractNumId w:val="22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7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1"/>
  </w:num>
  <w:num w:numId="16">
    <w:abstractNumId w:val="13"/>
  </w:num>
  <w:num w:numId="17">
    <w:abstractNumId w:val="5"/>
  </w:num>
  <w:num w:numId="18">
    <w:abstractNumId w:val="1"/>
  </w:num>
  <w:num w:numId="19">
    <w:abstractNumId w:val="9"/>
  </w:num>
  <w:num w:numId="20">
    <w:abstractNumId w:val="12"/>
  </w:num>
  <w:num w:numId="21">
    <w:abstractNumId w:val="0"/>
  </w:num>
  <w:num w:numId="22">
    <w:abstractNumId w:val="10"/>
  </w:num>
  <w:num w:numId="2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0"/>
  </w:num>
  <w:num w:numId="2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2D488D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0EC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80605-B5E8-40EC-A02E-DA7041641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73</Words>
  <Characters>954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09-10T18:11:00Z</dcterms:created>
  <dcterms:modified xsi:type="dcterms:W3CDTF">2022-09-10T18:11:00Z</dcterms:modified>
  <cp:category>programming;education;software engineering;software development</cp:category>
</cp:coreProperties>
</file>